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51CB" w:rsidRPr="00BE7C2F" w:rsidRDefault="00BE7C2F" w:rsidP="00BE5724">
      <w:pPr>
        <w:jc w:val="right"/>
        <w:rPr>
          <w:rFonts w:hint="cs"/>
          <w:b/>
          <w:bCs/>
          <w:sz w:val="40"/>
          <w:szCs w:val="40"/>
          <w:lang w:bidi="bn-IN"/>
        </w:rPr>
      </w:pPr>
      <w:r w:rsidRPr="00BE7C2F">
        <w:rPr>
          <w:rFonts w:hint="cs"/>
          <w:b/>
          <w:bCs/>
          <w:sz w:val="40"/>
          <w:szCs w:val="40"/>
          <w:cs/>
          <w:lang w:bidi="bn-IN"/>
        </w:rPr>
        <w:t>স্বপ্ন যখন বিফল</w:t>
      </w:r>
    </w:p>
    <w:p w:rsidR="00BE7C2F" w:rsidRPr="00BE5724" w:rsidRDefault="00BE7C2F" w:rsidP="00BE5724">
      <w:pPr>
        <w:jc w:val="right"/>
        <w:rPr>
          <w:b/>
          <w:bCs/>
          <w:sz w:val="28"/>
          <w:szCs w:val="28"/>
          <w:lang w:bidi="bn-IN"/>
        </w:rPr>
      </w:pPr>
      <w:r w:rsidRPr="00BE5724">
        <w:rPr>
          <w:rFonts w:hint="cs"/>
          <w:b/>
          <w:bCs/>
          <w:sz w:val="28"/>
          <w:szCs w:val="28"/>
          <w:cs/>
          <w:lang w:bidi="bn-IN"/>
        </w:rPr>
        <w:t>মোঃ সাব্বির হোসেন</w:t>
      </w:r>
    </w:p>
    <w:p w:rsidR="00BE7C2F" w:rsidRDefault="00BE7C2F">
      <w:pPr>
        <w:rPr>
          <w:b/>
          <w:bCs/>
          <w:sz w:val="24"/>
          <w:szCs w:val="24"/>
          <w:lang w:bidi="bn-IN"/>
        </w:rPr>
      </w:pPr>
    </w:p>
    <w:p w:rsidR="00BE7C2F" w:rsidRPr="00BE5724" w:rsidRDefault="00BE7C2F" w:rsidP="00480DB5">
      <w:pPr>
        <w:jc w:val="both"/>
        <w:rPr>
          <w:rFonts w:asciiTheme="minorBidi" w:hAnsiTheme="minorBidi" w:hint="cs"/>
          <w:sz w:val="32"/>
          <w:szCs w:val="32"/>
          <w:cs/>
          <w:lang w:bidi="bn-IN"/>
        </w:rPr>
      </w:pPr>
      <w:r w:rsidRPr="00BE5724">
        <w:rPr>
          <w:rFonts w:hint="cs"/>
          <w:sz w:val="32"/>
          <w:szCs w:val="32"/>
          <w:cs/>
          <w:lang w:bidi="bn-IN"/>
        </w:rPr>
        <w:t>ছেলেটির নাম হিমেল। সে এবারের এইচ</w:t>
      </w:r>
      <w:r w:rsidRPr="00BE5724">
        <w:rPr>
          <w:sz w:val="32"/>
          <w:szCs w:val="32"/>
          <w:lang w:bidi="bn-IN"/>
        </w:rPr>
        <w:t>.</w:t>
      </w:r>
      <w:r w:rsidRPr="00BE5724">
        <w:rPr>
          <w:rFonts w:hint="cs"/>
          <w:sz w:val="32"/>
          <w:szCs w:val="32"/>
          <w:cs/>
          <w:lang w:bidi="bn-IN"/>
        </w:rPr>
        <w:t>এস</w:t>
      </w:r>
      <w:r w:rsidRPr="00BE5724">
        <w:rPr>
          <w:sz w:val="32"/>
          <w:szCs w:val="32"/>
          <w:lang w:bidi="bn-IN"/>
        </w:rPr>
        <w:t>.</w:t>
      </w:r>
      <w:r w:rsidRPr="00BE5724">
        <w:rPr>
          <w:rFonts w:hint="cs"/>
          <w:sz w:val="32"/>
          <w:szCs w:val="32"/>
          <w:cs/>
          <w:lang w:bidi="bn-IN"/>
        </w:rPr>
        <w:t>সি</w:t>
      </w:r>
      <w:r w:rsidRPr="00BE5724">
        <w:rPr>
          <w:sz w:val="32"/>
          <w:szCs w:val="32"/>
          <w:lang w:bidi="bn-IN"/>
        </w:rPr>
        <w:t>.</w:t>
      </w:r>
      <w:r w:rsidR="00851655" w:rsidRPr="00BE5724">
        <w:rPr>
          <w:rFonts w:hint="cs"/>
          <w:sz w:val="32"/>
          <w:szCs w:val="32"/>
          <w:cs/>
          <w:lang w:bidi="bn-IN"/>
        </w:rPr>
        <w:t xml:space="preserve"> পরিক্ষার্থী। তার শিক্ষাজীবনে স্বার্থকতা অনেক। পঞ্চম শ্রেণীতে টেলেন্টপুলে বৃত্তি, এস</w:t>
      </w:r>
      <w:r w:rsidR="00851655" w:rsidRPr="00BE5724">
        <w:rPr>
          <w:sz w:val="32"/>
          <w:szCs w:val="32"/>
          <w:lang w:bidi="bn-IN"/>
        </w:rPr>
        <w:t>.</w:t>
      </w:r>
      <w:r w:rsidR="00851655" w:rsidRPr="00BE5724">
        <w:rPr>
          <w:rFonts w:hint="cs"/>
          <w:sz w:val="32"/>
          <w:szCs w:val="32"/>
          <w:cs/>
          <w:lang w:bidi="bn-IN"/>
        </w:rPr>
        <w:t>এস</w:t>
      </w:r>
      <w:r w:rsidR="00851655" w:rsidRPr="00BE5724">
        <w:rPr>
          <w:sz w:val="32"/>
          <w:szCs w:val="32"/>
          <w:lang w:bidi="bn-IN"/>
        </w:rPr>
        <w:t>.</w:t>
      </w:r>
      <w:r w:rsidR="00851655" w:rsidRPr="00BE5724">
        <w:rPr>
          <w:rFonts w:hint="cs"/>
          <w:sz w:val="32"/>
          <w:szCs w:val="32"/>
          <w:cs/>
          <w:lang w:bidi="bn-IN"/>
        </w:rPr>
        <w:t>সি</w:t>
      </w:r>
      <w:r w:rsidR="00851655" w:rsidRPr="00BE5724">
        <w:rPr>
          <w:sz w:val="32"/>
          <w:szCs w:val="32"/>
          <w:lang w:bidi="bn-IN"/>
        </w:rPr>
        <w:t>.</w:t>
      </w:r>
      <w:r w:rsidR="00FA3D49">
        <w:rPr>
          <w:rFonts w:hint="cs"/>
          <w:sz w:val="32"/>
          <w:szCs w:val="32"/>
          <w:cs/>
          <w:lang w:bidi="bn-IN"/>
        </w:rPr>
        <w:t xml:space="preserve"> পরি</w:t>
      </w:r>
      <w:r w:rsidR="00851655" w:rsidRPr="00BE5724">
        <w:rPr>
          <w:rFonts w:hint="cs"/>
          <w:sz w:val="32"/>
          <w:szCs w:val="32"/>
          <w:cs/>
          <w:lang w:bidi="bn-IN"/>
        </w:rPr>
        <w:t>ক্ষাতে গোল্ডেন জি</w:t>
      </w:r>
      <w:r w:rsidR="00851655" w:rsidRPr="00BE5724">
        <w:rPr>
          <w:sz w:val="32"/>
          <w:szCs w:val="32"/>
          <w:lang w:bidi="bn-IN"/>
        </w:rPr>
        <w:t>.</w:t>
      </w:r>
      <w:r w:rsidR="00851655" w:rsidRPr="00BE5724">
        <w:rPr>
          <w:rFonts w:hint="cs"/>
          <w:sz w:val="32"/>
          <w:szCs w:val="32"/>
          <w:cs/>
          <w:lang w:bidi="bn-IN"/>
        </w:rPr>
        <w:t>পি</w:t>
      </w:r>
      <w:r w:rsidR="00851655" w:rsidRPr="00BE5724">
        <w:rPr>
          <w:sz w:val="32"/>
          <w:szCs w:val="32"/>
          <w:lang w:bidi="bn-IN"/>
        </w:rPr>
        <w:t>.</w:t>
      </w:r>
      <w:r w:rsidR="00851655" w:rsidRPr="00BE5724">
        <w:rPr>
          <w:rFonts w:hint="cs"/>
          <w:sz w:val="32"/>
          <w:szCs w:val="32"/>
          <w:cs/>
          <w:lang w:bidi="bn-IN"/>
        </w:rPr>
        <w:t>এ</w:t>
      </w:r>
      <w:r w:rsidR="00851655" w:rsidRPr="00BE5724">
        <w:rPr>
          <w:sz w:val="32"/>
          <w:szCs w:val="32"/>
          <w:lang w:bidi="bn-IN"/>
        </w:rPr>
        <w:t>.</w:t>
      </w:r>
      <w:r w:rsidR="00851655" w:rsidRPr="00BE5724">
        <w:rPr>
          <w:rFonts w:hint="cs"/>
          <w:sz w:val="32"/>
          <w:szCs w:val="32"/>
          <w:cs/>
          <w:lang w:bidi="bn-IN"/>
        </w:rPr>
        <w:t xml:space="preserve"> ৫।তার সপ্ন সে একজন প্রকৌশলী হবে। ছোটবেলা থেকেই তার গণিত এবং বিজ্ঞানের প্রতি আগ্রহ অত্যাধিক। তার বাবা একজন সরকারি প্রাথমিক বিদ্যালয়ের শিক্ষক এবং মা গৃহিনী। তারা দুজনেই তার সন্তানকে নিয়ে অনেক স্বপ্ন দেখে। এই কারণে সবসময়ই হিমেলকে একটু বেশি শাসনে</w:t>
      </w:r>
      <w:r w:rsidR="00D135F6" w:rsidRPr="00BE5724">
        <w:rPr>
          <w:rFonts w:hint="cs"/>
          <w:sz w:val="32"/>
          <w:szCs w:val="32"/>
          <w:cs/>
          <w:lang w:bidi="bn-IN"/>
        </w:rPr>
        <w:t xml:space="preserve"> রাখে। এটা অবশ্য হিমেলের জন্য একটু বেশিই বিব্রতকর। হিমেল বর্তমানে কুমিল্লা ক্যান্টনমেন্ট কলেজে অধ্যয়ন করছে। সে তার সপ্ন পূরণের লক্ষে এইচ</w:t>
      </w:r>
      <w:r w:rsidR="00D135F6" w:rsidRPr="00BE5724">
        <w:rPr>
          <w:sz w:val="32"/>
          <w:szCs w:val="32"/>
          <w:lang w:bidi="bn-IN"/>
        </w:rPr>
        <w:t>.</w:t>
      </w:r>
      <w:r w:rsidR="00D135F6" w:rsidRPr="00BE5724">
        <w:rPr>
          <w:rFonts w:hint="cs"/>
          <w:sz w:val="32"/>
          <w:szCs w:val="32"/>
          <w:cs/>
          <w:lang w:bidi="bn-IN"/>
        </w:rPr>
        <w:t xml:space="preserve"> এস</w:t>
      </w:r>
      <w:r w:rsidR="00D135F6" w:rsidRPr="00BE5724">
        <w:rPr>
          <w:sz w:val="32"/>
          <w:szCs w:val="32"/>
          <w:lang w:bidi="bn-IN"/>
        </w:rPr>
        <w:t>.</w:t>
      </w:r>
      <w:r w:rsidR="00FA3D49">
        <w:rPr>
          <w:rFonts w:hint="cs"/>
          <w:sz w:val="32"/>
          <w:szCs w:val="32"/>
          <w:cs/>
          <w:lang w:bidi="bn-IN"/>
        </w:rPr>
        <w:t xml:space="preserve"> সি পরিক্ষার জন্য</w:t>
      </w:r>
      <w:r w:rsidR="00D135F6" w:rsidRPr="00BE5724">
        <w:rPr>
          <w:rFonts w:hint="cs"/>
          <w:sz w:val="32"/>
          <w:szCs w:val="32"/>
          <w:cs/>
          <w:lang w:bidi="bn-IN"/>
        </w:rPr>
        <w:t xml:space="preserve"> বেশ ভালোই প্রস্তুতি নিয়েছে। ইতোমধ্যেই এইচ</w:t>
      </w:r>
      <w:r w:rsidR="00D135F6" w:rsidRPr="00BE5724">
        <w:rPr>
          <w:sz w:val="32"/>
          <w:szCs w:val="32"/>
          <w:lang w:bidi="bn-IN"/>
        </w:rPr>
        <w:t>.</w:t>
      </w:r>
      <w:r w:rsidR="00D135F6" w:rsidRPr="00BE5724">
        <w:rPr>
          <w:rFonts w:hint="cs"/>
          <w:sz w:val="32"/>
          <w:szCs w:val="32"/>
          <w:cs/>
          <w:lang w:bidi="bn-IN"/>
        </w:rPr>
        <w:t xml:space="preserve"> এস</w:t>
      </w:r>
      <w:r w:rsidR="00D135F6" w:rsidRPr="00BE5724">
        <w:rPr>
          <w:sz w:val="32"/>
          <w:szCs w:val="32"/>
          <w:lang w:bidi="bn-IN"/>
        </w:rPr>
        <w:t>.</w:t>
      </w:r>
      <w:r w:rsidR="00D135F6" w:rsidRPr="00BE5724">
        <w:rPr>
          <w:rFonts w:hint="cs"/>
          <w:sz w:val="32"/>
          <w:szCs w:val="32"/>
          <w:cs/>
          <w:lang w:bidi="bn-IN"/>
        </w:rPr>
        <w:t xml:space="preserve">সি </w:t>
      </w:r>
      <w:r w:rsidR="00FA3D49">
        <w:rPr>
          <w:rFonts w:hint="cs"/>
          <w:sz w:val="32"/>
          <w:szCs w:val="32"/>
          <w:cs/>
          <w:lang w:bidi="bn-IN"/>
        </w:rPr>
        <w:t>পরিক্ষা শুরু হয়ে গেল।প্রতিটা প্ররি</w:t>
      </w:r>
      <w:r w:rsidR="00D135F6" w:rsidRPr="00BE5724">
        <w:rPr>
          <w:rFonts w:hint="cs"/>
          <w:sz w:val="32"/>
          <w:szCs w:val="32"/>
          <w:cs/>
          <w:lang w:bidi="bn-IN"/>
        </w:rPr>
        <w:t>ক্ষাই সে অনেক আত্মবিশ্বাসের সাথে দিতে লাগল। একে একে তার সকল পরিক্ষা শেষ হয়ে গেল। পরিক্ষা শেষে সে প্রকৌশল বিশ্ববিদ্যালয়ে ভর্তি পরিক্ষার প্রস্তুতি নেয়ার জন্য সে ঢাকায় চলে আসে এবং খুব ভাল ভাবেই সবকিছু আয়ত্ব করতে থাকে।এভাবে চলতে চলতে পরীক্ষার ফলাফল দেবার সময় চলে আসল। আজ ২৩ শে জুলাই। সে কাঙ্ক্ষিত দিন হিমেলের জন্য</w:t>
      </w:r>
      <w:r w:rsidR="009812AD" w:rsidRPr="00BE5724">
        <w:rPr>
          <w:rFonts w:hint="cs"/>
          <w:sz w:val="32"/>
          <w:szCs w:val="32"/>
          <w:cs/>
          <w:lang w:bidi="bn-IN"/>
        </w:rPr>
        <w:t>। হিমেল সকাল থেকেই অধীর আগ্রহে অপেক্ষা করতে থাকে তার ফলাফল জানার জন্য। অনেক অপেক্ষার পরে দুপুর ২ টা বেজে গেল। এবং হিমেল অনলাইনের মাধ্যমে তার পরিক্ষার ফলাফল দেখল।ফলাফল দেখার সাথে সাথে তার উপর আকাশ ভেঙ্গে পড়ল। তার ফল এসেছে জিপিএ ৪</w:t>
      </w:r>
      <w:r w:rsidR="009812AD" w:rsidRPr="00BE5724">
        <w:rPr>
          <w:sz w:val="32"/>
          <w:szCs w:val="32"/>
          <w:lang w:bidi="bn-IN"/>
        </w:rPr>
        <w:t>.</w:t>
      </w:r>
      <w:r w:rsidR="009812AD" w:rsidRPr="00BE5724">
        <w:rPr>
          <w:rFonts w:hint="cs"/>
          <w:sz w:val="32"/>
          <w:szCs w:val="32"/>
          <w:cs/>
          <w:lang w:bidi="bn-IN"/>
        </w:rPr>
        <w:t>৬৭। এরই সাথে তার সারা জীবনের স্বপ্ন ভেঙ্গে তছনছ হয়ে যায়। তার</w:t>
      </w:r>
      <w:r w:rsidR="00FA3D49">
        <w:rPr>
          <w:rFonts w:hint="cs"/>
          <w:sz w:val="32"/>
          <w:szCs w:val="32"/>
          <w:cs/>
          <w:lang w:bidi="bn-IN"/>
        </w:rPr>
        <w:t xml:space="preserve"> বন্ধুরা সকলেই হাস্বোচ্ছল মুখ</w:t>
      </w:r>
      <w:r w:rsidR="009812AD" w:rsidRPr="00BE5724">
        <w:rPr>
          <w:rFonts w:hint="cs"/>
          <w:sz w:val="32"/>
          <w:szCs w:val="32"/>
          <w:cs/>
          <w:lang w:bidi="bn-IN"/>
        </w:rPr>
        <w:t xml:space="preserve"> নি</w:t>
      </w:r>
      <w:r w:rsidR="00FA3D49">
        <w:rPr>
          <w:rFonts w:hint="cs"/>
          <w:sz w:val="32"/>
          <w:szCs w:val="32"/>
          <w:cs/>
          <w:lang w:bidi="bn-IN"/>
        </w:rPr>
        <w:t>য়ে লাফালাফি করতে থাকে। কিন্তু হি</w:t>
      </w:r>
      <w:r w:rsidR="009812AD" w:rsidRPr="00BE5724">
        <w:rPr>
          <w:rFonts w:hint="cs"/>
          <w:sz w:val="32"/>
          <w:szCs w:val="32"/>
          <w:cs/>
          <w:lang w:bidi="bn-IN"/>
        </w:rPr>
        <w:t xml:space="preserve">মেল বসে রয় ঘরের এক কোণে। </w:t>
      </w:r>
      <w:r w:rsidR="009812AD" w:rsidRPr="00BE5724">
        <w:rPr>
          <w:rFonts w:asciiTheme="minorBidi" w:hAnsiTheme="minorBidi"/>
          <w:sz w:val="32"/>
          <w:szCs w:val="32"/>
          <w:cs/>
          <w:lang w:bidi="bn-IN"/>
        </w:rPr>
        <w:t>তার বাবা অনেক ফোন করে ভ</w:t>
      </w:r>
      <w:r w:rsidR="009812AD" w:rsidRPr="00BE5724">
        <w:rPr>
          <w:rFonts w:ascii="Shonar Bangla" w:hAnsi="Shonar Bangla" w:cs="Shonar Bangla" w:hint="cs"/>
          <w:sz w:val="32"/>
          <w:szCs w:val="32"/>
          <w:cs/>
          <w:lang w:bidi="bn-IN"/>
        </w:rPr>
        <w:t>ৎ</w:t>
      </w:r>
      <w:r w:rsidR="009812AD" w:rsidRPr="00BE5724">
        <w:rPr>
          <w:rFonts w:asciiTheme="minorBidi" w:hAnsiTheme="minorBidi"/>
          <w:sz w:val="32"/>
          <w:szCs w:val="32"/>
          <w:cs/>
          <w:lang w:bidi="bn-IN"/>
        </w:rPr>
        <w:t>সনা করতে থাকে তার এই দুর্ঘটনার জন্যে</w:t>
      </w:r>
      <w:r w:rsidR="009812AD" w:rsidRPr="00BE5724">
        <w:rPr>
          <w:rFonts w:asciiTheme="minorBidi" w:hAnsiTheme="minorBidi" w:hint="cs"/>
          <w:sz w:val="32"/>
          <w:szCs w:val="32"/>
          <w:cs/>
          <w:lang w:bidi="bn-IN"/>
        </w:rPr>
        <w:t xml:space="preserve">। কারণ সে তার বাবার স্বপ্ন পূরণ করতে পারে নি। হিমেলের জন্য </w:t>
      </w:r>
      <w:r w:rsidR="009812AD" w:rsidRPr="00BE5724">
        <w:rPr>
          <w:rFonts w:asciiTheme="minorBidi" w:hAnsiTheme="minorBidi" w:hint="cs"/>
          <w:sz w:val="32"/>
          <w:szCs w:val="32"/>
          <w:cs/>
          <w:lang w:bidi="bn-IN"/>
        </w:rPr>
        <w:t xml:space="preserve">হিমেলের </w:t>
      </w:r>
      <w:r w:rsidR="002A45AB" w:rsidRPr="00BE5724">
        <w:rPr>
          <w:rFonts w:asciiTheme="minorBidi" w:hAnsiTheme="minorBidi" w:hint="cs"/>
          <w:sz w:val="32"/>
          <w:szCs w:val="32"/>
          <w:cs/>
          <w:lang w:bidi="bn-IN"/>
        </w:rPr>
        <w:t>বাবাকেও তার প্রতিবেশীরা কটাক্ষ করতে থাকে। পরদিন সকালে হিমেল বাড়ি চলে যায় এবং হিমেলের বাবা হিমেলকে আবারও বকাদিতে থাকে। এর কিছুক্ষন পর হিমেল আত্ম</w:t>
      </w:r>
      <w:bookmarkStart w:id="0" w:name="_GoBack"/>
      <w:bookmarkEnd w:id="0"/>
      <w:r w:rsidR="002A45AB" w:rsidRPr="00BE5724">
        <w:rPr>
          <w:rFonts w:asciiTheme="minorBidi" w:hAnsiTheme="minorBidi" w:hint="cs"/>
          <w:sz w:val="32"/>
          <w:szCs w:val="32"/>
          <w:cs/>
          <w:lang w:bidi="bn-IN"/>
        </w:rPr>
        <w:t>হত্মা করে। এভাবেই শেষ হয় হিমেলের প্রকৌশলী হবার স্বপ্ন।</w:t>
      </w:r>
    </w:p>
    <w:sectPr w:rsidR="00BE7C2F" w:rsidRPr="00BE572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Vrinda">
    <w:panose1 w:val="01010600010101010101"/>
    <w:charset w:val="00"/>
    <w:family w:val="auto"/>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honar Bangla">
    <w:panose1 w:val="02020603050405020304"/>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MTQ0MzYztTA1NjBW0lEKTi0uzszPAykwrAUAAWHulSwAAAA="/>
  </w:docVars>
  <w:rsids>
    <w:rsidRoot w:val="00BE7C2F"/>
    <w:rsid w:val="00100D3B"/>
    <w:rsid w:val="002A45AB"/>
    <w:rsid w:val="00480DB5"/>
    <w:rsid w:val="00851655"/>
    <w:rsid w:val="009812AD"/>
    <w:rsid w:val="00BE5724"/>
    <w:rsid w:val="00BE7C2F"/>
    <w:rsid w:val="00D135F6"/>
    <w:rsid w:val="00DA51CB"/>
    <w:rsid w:val="00FA3D49"/>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32087E5-1104-4272-8064-ED13E3424C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TotalTime>
  <Pages>1</Pages>
  <Words>252</Words>
  <Characters>143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18-08-07T18:45:00Z</dcterms:created>
  <dcterms:modified xsi:type="dcterms:W3CDTF">2018-08-07T19:34:00Z</dcterms:modified>
</cp:coreProperties>
</file>